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749A" w14:textId="77777777" w:rsidR="00E070C2" w:rsidRPr="00D35061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25xxxx</w:t>
      </w:r>
    </w:p>
    <w:p w14:paraId="51CC9681" w14:textId="13401349" w:rsidR="003A7B2F" w:rsidRDefault="00E070C2" w:rsidP="00E070C2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8B691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8B6911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B691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8B691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8B69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8B69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9E6F48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8B691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5939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</TotalTime>
  <Pages>2</Pages>
  <Words>187</Words>
  <Characters>162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328_CR0081_(Rel-18)_NG_RTC_SEC</cp:lastModifiedBy>
  <cp:revision>41</cp:revision>
  <cp:lastPrinted>1899-12-31T23:00:00Z</cp:lastPrinted>
  <dcterms:created xsi:type="dcterms:W3CDTF">2020-02-03T08:32:00Z</dcterms:created>
  <dcterms:modified xsi:type="dcterms:W3CDTF">2025-07-04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